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e99590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s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1798f8f-fc7b-43cf-b881-9e6f528e7c1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01:10Z</dcterms:created>
  <dcterms:modified xsi:type="dcterms:W3CDTF">2023-07-31T02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